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20C44" w14:textId="4983980A" w:rsidR="00422215" w:rsidRDefault="00802742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Tank Battle</w:t>
      </w:r>
    </w:p>
    <w:p w14:paraId="4E1F5921" w14:textId="77777777" w:rsidR="009D1CCD" w:rsidRDefault="009D1CCD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087D8F75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3EF0C462" wp14:editId="47C8D555">
            <wp:simplePos x="0" y="0"/>
            <wp:positionH relativeFrom="margin">
              <wp:align>center</wp:align>
            </wp:positionH>
            <wp:positionV relativeFrom="margin">
              <wp:posOffset>898525</wp:posOffset>
            </wp:positionV>
            <wp:extent cx="1398905" cy="13970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F52DA1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FE4672E" w14:textId="77777777" w:rsidR="00422215" w:rsidRPr="00FC29E5" w:rsidRDefault="00422215" w:rsidP="00422215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78574CEA" w14:textId="77777777" w:rsidR="00422215" w:rsidRDefault="00422215" w:rsidP="0042221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82E9AED" w14:textId="77777777" w:rsidR="00422215" w:rsidRPr="0042221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ession 2023 - 2027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3EFA61EB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68B5CD3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4B74C612" w14:textId="5B8261C6" w:rsidR="00422215" w:rsidRPr="00FC29E5" w:rsidRDefault="00B16D9E" w:rsidP="0042221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unees Tariq</w:t>
      </w:r>
      <w:r w:rsidR="00422215" w:rsidRPr="00FC29E5">
        <w:rPr>
          <w:rFonts w:asciiTheme="majorBidi" w:hAnsiTheme="majorBidi" w:cstheme="majorBidi"/>
          <w:sz w:val="32"/>
          <w:szCs w:val="32"/>
        </w:rPr>
        <w:t xml:space="preserve">        </w:t>
      </w:r>
      <w:r w:rsidR="0055065D">
        <w:rPr>
          <w:rFonts w:asciiTheme="majorBidi" w:hAnsiTheme="majorBidi" w:cstheme="majorBidi"/>
          <w:sz w:val="32"/>
          <w:szCs w:val="32"/>
        </w:rPr>
        <w:t>2023-CS-32</w:t>
      </w:r>
    </w:p>
    <w:p w14:paraId="59DF7BF3" w14:textId="77777777" w:rsidR="00422215" w:rsidRDefault="00422215" w:rsidP="0042221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DA30A31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5E5BFBE7" w14:textId="71BDFAAC" w:rsidR="00422215" w:rsidRDefault="00772CA4" w:rsidP="0042221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Dr Muhammad </w:t>
      </w:r>
      <w:proofErr w:type="spellStart"/>
      <w:r>
        <w:rPr>
          <w:rFonts w:asciiTheme="majorBidi" w:hAnsiTheme="majorBidi" w:cstheme="majorBidi"/>
          <w:sz w:val="32"/>
          <w:szCs w:val="32"/>
        </w:rPr>
        <w:t>Awais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Hassan</w:t>
      </w:r>
      <w:r w:rsidR="005966D0">
        <w:rPr>
          <w:rFonts w:asciiTheme="majorBidi" w:hAnsiTheme="majorBidi" w:cstheme="majorBidi"/>
          <w:sz w:val="32"/>
          <w:szCs w:val="32"/>
        </w:rPr>
        <w:t xml:space="preserve"> &amp; Mam Maida</w:t>
      </w:r>
      <w:r w:rsidR="000922CB">
        <w:rPr>
          <w:rFonts w:asciiTheme="majorBidi" w:hAnsiTheme="majorBidi" w:cstheme="majorBidi"/>
          <w:sz w:val="32"/>
          <w:szCs w:val="32"/>
        </w:rPr>
        <w:t xml:space="preserve"> </w:t>
      </w:r>
      <w:r w:rsidR="008730BA">
        <w:rPr>
          <w:rFonts w:asciiTheme="majorBidi" w:hAnsiTheme="majorBidi" w:cstheme="majorBidi"/>
          <w:sz w:val="32"/>
          <w:szCs w:val="32"/>
        </w:rPr>
        <w:t>Shahid</w:t>
      </w:r>
    </w:p>
    <w:p w14:paraId="103EBF07" w14:textId="77777777" w:rsidR="002921E3" w:rsidRPr="005966D0" w:rsidRDefault="002921E3" w:rsidP="00422215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09DBA962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urse</w:t>
      </w:r>
      <w:r w:rsidRPr="00FC29E5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4AFDCD9F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CSC-102 Programming Fundamentals</w:t>
      </w:r>
    </w:p>
    <w:p w14:paraId="05C62F5F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F14047D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5DFCF2FE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4C02F455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28643699" w14:textId="268946FC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783429950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sz w:val="24"/>
        </w:rPr>
      </w:sdtEndPr>
      <w:sdtContent>
        <w:p w14:paraId="6405F680" w14:textId="3C3F6F8B" w:rsidR="00FE2742" w:rsidRDefault="00FE2742">
          <w:pPr>
            <w:pStyle w:val="TOCHeading"/>
          </w:pPr>
          <w:r>
            <w:t>Table of Contents</w:t>
          </w:r>
        </w:p>
        <w:p w14:paraId="47B42371" w14:textId="0246D0EB" w:rsidR="0077368B" w:rsidRDefault="00FE274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658941" w:history="1">
            <w:r w:rsidR="0077368B"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 w:rsidR="0077368B"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="0077368B" w:rsidRPr="00361CEA">
              <w:rPr>
                <w:rStyle w:val="Hyperlink"/>
                <w:noProof/>
              </w:rPr>
              <w:t>Blue Tank:</w:t>
            </w:r>
            <w:r w:rsidR="0077368B">
              <w:rPr>
                <w:noProof/>
                <w:webHidden/>
              </w:rPr>
              <w:tab/>
            </w:r>
            <w:r w:rsidR="0077368B">
              <w:rPr>
                <w:noProof/>
                <w:webHidden/>
              </w:rPr>
              <w:fldChar w:fldCharType="begin"/>
            </w:r>
            <w:r w:rsidR="0077368B">
              <w:rPr>
                <w:noProof/>
                <w:webHidden/>
              </w:rPr>
              <w:instrText xml:space="preserve"> PAGEREF _Toc153658941 \h </w:instrText>
            </w:r>
            <w:r w:rsidR="0077368B">
              <w:rPr>
                <w:noProof/>
                <w:webHidden/>
              </w:rPr>
            </w:r>
            <w:r w:rsidR="0077368B"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3</w:t>
            </w:r>
            <w:r w:rsidR="0077368B">
              <w:rPr>
                <w:noProof/>
                <w:webHidden/>
              </w:rPr>
              <w:fldChar w:fldCharType="end"/>
            </w:r>
          </w:hyperlink>
        </w:p>
        <w:p w14:paraId="64C0752C" w14:textId="595DE9CC" w:rsidR="0077368B" w:rsidRDefault="0077368B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2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Red Tan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C11FE" w14:textId="466B5FFA" w:rsidR="0077368B" w:rsidRDefault="0077368B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3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Yellow Obstac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B2486" w14:textId="676A044A" w:rsidR="0077368B" w:rsidRDefault="0077368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4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Yellow Obstac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50E0E" w14:textId="74BCF297" w:rsidR="0077368B" w:rsidRDefault="0077368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5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Blue Enem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92612" w14:textId="74AB7E79" w:rsidR="0077368B" w:rsidRDefault="0077368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6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Red Enem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66B76" w14:textId="4C98E489" w:rsidR="0077368B" w:rsidRDefault="0077368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7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Player Tan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56F80" w14:textId="0C1D66EF" w:rsidR="0077368B" w:rsidRDefault="0077368B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153658948" w:history="1">
            <w:r w:rsidRPr="00361CEA">
              <w:rPr>
                <w:rStyle w:val="Hyperlink"/>
                <w:rFonts w:ascii="Courier New" w:hAnsi="Courier New" w:cs="Courier New"/>
                <w:noProof/>
              </w:rPr>
              <w:t>o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361CEA">
              <w:rPr>
                <w:rStyle w:val="Hyperlink"/>
                <w:noProof/>
              </w:rPr>
              <w:t>Your Go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8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58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E734D" w14:textId="0D734EFB" w:rsidR="00FE2742" w:rsidRDefault="00FE2742">
          <w:r>
            <w:rPr>
              <w:b/>
              <w:bCs/>
              <w:noProof/>
            </w:rPr>
            <w:fldChar w:fldCharType="end"/>
          </w:r>
        </w:p>
      </w:sdtContent>
    </w:sdt>
    <w:p w14:paraId="3FCDB217" w14:textId="5135FFA2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1F9CDD8B" w14:textId="5FEBE25B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7757941F" w14:textId="75DA6C02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576E8794" w14:textId="46542689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5573395" w14:textId="1D629E7E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B670690" w14:textId="3AB45D8B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34757B75" w14:textId="1A0E08CE" w:rsidR="0077368B" w:rsidRDefault="0077368B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7747D63" w14:textId="3AFAFB6F" w:rsidR="0077368B" w:rsidRDefault="0077368B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98C9B34" w14:textId="322AF77A" w:rsidR="0077368B" w:rsidRDefault="0077368B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3564D824" w14:textId="78C4A83A" w:rsidR="0077368B" w:rsidRDefault="0077368B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B76C064" w14:textId="05BF97F8" w:rsidR="0077368B" w:rsidRDefault="0077368B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235BE31" w14:textId="77777777" w:rsidR="0077368B" w:rsidRDefault="0077368B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717687B0" w14:textId="6B405256" w:rsidR="00FE2742" w:rsidRDefault="00FE2742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D7D7403" w14:textId="4568C2E2" w:rsidR="002C50B9" w:rsidRDefault="002C50B9" w:rsidP="00DE38E5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883D3A5" w14:textId="18CF842D" w:rsidR="00946608" w:rsidRPr="00946608" w:rsidRDefault="00DE38E5" w:rsidP="00A345FC">
      <w:pPr>
        <w:pStyle w:val="NoSpacing"/>
        <w:numPr>
          <w:ilvl w:val="0"/>
          <w:numId w:val="17"/>
        </w:numPr>
      </w:pPr>
      <w:r>
        <w:lastRenderedPageBreak/>
        <w:t>Tank Battles</w:t>
      </w:r>
      <w:r w:rsidR="00A06C89">
        <w:t>:</w:t>
      </w:r>
    </w:p>
    <w:p w14:paraId="519B94BC" w14:textId="5F0285DC" w:rsidR="00A9117F" w:rsidRDefault="00234904" w:rsidP="00DE38E5">
      <w:pPr>
        <w:pStyle w:val="NoSpacing"/>
        <w:spacing w:line="276" w:lineRule="auto"/>
        <w:ind w:left="360"/>
        <w:rPr>
          <w:rFonts w:eastAsiaTheme="majorEastAsia" w:cstheme="majorBidi"/>
          <w:b w:val="0"/>
          <w:spacing w:val="-10"/>
          <w:kern w:val="28"/>
          <w:sz w:val="24"/>
          <w:szCs w:val="56"/>
        </w:rPr>
      </w:pPr>
      <w:r w:rsidRPr="00234904">
        <w:rPr>
          <w:rFonts w:eastAsiaTheme="majorEastAsia" w:cstheme="majorBidi"/>
          <w:b w:val="0"/>
          <w:spacing w:val="-10"/>
          <w:kern w:val="28"/>
          <w:sz w:val="24"/>
          <w:szCs w:val="56"/>
        </w:rPr>
        <w:t xml:space="preserve">Tank Battle Mayhem is an exciting game where you control a powerful tank. In each round, face off against three smart enemy tanks with powerful weapons and clever strategies. </w:t>
      </w:r>
    </w:p>
    <w:p w14:paraId="7ED63B1C" w14:textId="77777777" w:rsidR="00855821" w:rsidRDefault="00855821" w:rsidP="00DE38E5">
      <w:pPr>
        <w:pStyle w:val="NoSpacing"/>
        <w:spacing w:line="276" w:lineRule="auto"/>
        <w:ind w:left="360"/>
        <w:rPr>
          <w:rFonts w:eastAsiaTheme="majorEastAsia" w:cstheme="majorBidi"/>
          <w:b w:val="0"/>
          <w:spacing w:val="-10"/>
          <w:kern w:val="28"/>
          <w:sz w:val="24"/>
          <w:szCs w:val="56"/>
        </w:rPr>
      </w:pPr>
    </w:p>
    <w:p w14:paraId="158EAC0A" w14:textId="2499A3A4" w:rsidR="001763B0" w:rsidRDefault="000D67CE" w:rsidP="000D67CE">
      <w:pPr>
        <w:pStyle w:val="NoSpacing"/>
        <w:numPr>
          <w:ilvl w:val="0"/>
          <w:numId w:val="17"/>
        </w:numPr>
      </w:pPr>
      <w:r>
        <w:t>Story Line:</w:t>
      </w:r>
    </w:p>
    <w:p w14:paraId="7731BB61" w14:textId="7BA69A7A" w:rsidR="00C40173" w:rsidRDefault="00C40173" w:rsidP="00C40173">
      <w:pPr>
        <w:pStyle w:val="NoSpacing"/>
        <w:ind w:left="360"/>
        <w:rPr>
          <w:b w:val="0"/>
          <w:sz w:val="24"/>
        </w:rPr>
      </w:pPr>
      <w:r w:rsidRPr="00C40173">
        <w:rPr>
          <w:b w:val="0"/>
          <w:sz w:val="24"/>
        </w:rPr>
        <w:t>In a tank world, you're the commander on a big mission. There are tough challenges – a sneaky blue tank, a fiery red tank, and a tricky obstacle. With your tank having 8 health points, your job is to be smart and use a special firepower to beat them all. Outsmart the blue tank, avoid the red tank's flames, and get past the tricky obstacle. It's a battle where being clever is how you win. Are you up for the challenge</w:t>
      </w:r>
      <w:r w:rsidR="003D1CDA">
        <w:rPr>
          <w:b w:val="0"/>
          <w:sz w:val="24"/>
        </w:rPr>
        <w:t>?</w:t>
      </w:r>
    </w:p>
    <w:p w14:paraId="41813D85" w14:textId="77777777" w:rsidR="00855821" w:rsidRPr="00C40173" w:rsidRDefault="00855821" w:rsidP="00C40173">
      <w:pPr>
        <w:pStyle w:val="NoSpacing"/>
        <w:ind w:left="360"/>
      </w:pPr>
    </w:p>
    <w:p w14:paraId="3E7F29D9" w14:textId="71161508" w:rsidR="00A345FC" w:rsidRPr="00533084" w:rsidRDefault="00DE0764" w:rsidP="00A345FC">
      <w:pPr>
        <w:pStyle w:val="NoSpacing"/>
        <w:numPr>
          <w:ilvl w:val="0"/>
          <w:numId w:val="17"/>
        </w:numPr>
      </w:pPr>
      <w:r>
        <w:t>Enemy Types:</w:t>
      </w:r>
    </w:p>
    <w:p w14:paraId="6AE9CD51" w14:textId="584C669B" w:rsidR="00DE0764" w:rsidRDefault="00DE0764" w:rsidP="00A345FC">
      <w:pPr>
        <w:pStyle w:val="Heading2"/>
        <w:numPr>
          <w:ilvl w:val="0"/>
          <w:numId w:val="20"/>
        </w:numPr>
      </w:pPr>
      <w:bookmarkStart w:id="0" w:name="_Toc153658941"/>
      <w:r>
        <w:t>Blue Tank:</w:t>
      </w:r>
      <w:bookmarkEnd w:id="0"/>
    </w:p>
    <w:p w14:paraId="0609406C" w14:textId="20E9DFFB" w:rsidR="00DE0764" w:rsidRDefault="00DE0764" w:rsidP="00DE38E5">
      <w:pPr>
        <w:ind w:left="1134"/>
      </w:pPr>
      <w:r>
        <w:t>I</w:t>
      </w:r>
      <w:r w:rsidRPr="00DE0764">
        <w:t>n its striking cobalt blue armor, is the epitome of defensive prowess. Agile and armed with a rapid-fire cannon, this tank demands strategic finesse to outmaneuver and conquer.</w:t>
      </w:r>
    </w:p>
    <w:p w14:paraId="47426950" w14:textId="27BABBF7" w:rsidR="00DE0764" w:rsidRDefault="00DE0764" w:rsidP="00A345FC">
      <w:pPr>
        <w:pStyle w:val="Heading2"/>
        <w:numPr>
          <w:ilvl w:val="0"/>
          <w:numId w:val="20"/>
        </w:numPr>
      </w:pPr>
      <w:bookmarkStart w:id="1" w:name="_Toc153658942"/>
      <w:r>
        <w:t>Red Tank:</w:t>
      </w:r>
      <w:bookmarkEnd w:id="1"/>
    </w:p>
    <w:p w14:paraId="41C9B3EB" w14:textId="1036FF79" w:rsidR="00DE0764" w:rsidRDefault="00DE0764" w:rsidP="00DE38E5">
      <w:pPr>
        <w:ind w:left="1080"/>
      </w:pPr>
      <w:r>
        <w:t>P</w:t>
      </w:r>
      <w:r w:rsidRPr="00DE0764">
        <w:t>ainted in ominous red hues, brings relentless aggression to the battlefield. Armed with a fiery flamethrower, this tank requires precise aiming and quick thinking to extinguish its fiery onslaught.</w:t>
      </w:r>
    </w:p>
    <w:p w14:paraId="28F380AD" w14:textId="39798036" w:rsidR="00DE0764" w:rsidRDefault="00E467AD" w:rsidP="00A345FC">
      <w:pPr>
        <w:pStyle w:val="Heading2"/>
        <w:numPr>
          <w:ilvl w:val="0"/>
          <w:numId w:val="20"/>
        </w:numPr>
      </w:pPr>
      <w:bookmarkStart w:id="2" w:name="_Toc153658943"/>
      <w:r>
        <w:t>Yellow Obstacle</w:t>
      </w:r>
      <w:r w:rsidR="00DE0764">
        <w:t>:</w:t>
      </w:r>
      <w:bookmarkEnd w:id="2"/>
    </w:p>
    <w:p w14:paraId="471127FB" w14:textId="0BA576F5" w:rsidR="00A345FC" w:rsidRDefault="00DE0764" w:rsidP="00A345FC">
      <w:pPr>
        <w:ind w:left="1080"/>
      </w:pPr>
      <w:r w:rsidRPr="00DE0764">
        <w:t>The sneaky obstacle moves diagonally, presenting a special challenge. With its dark camouflage, players must move carefully to avoid getting hit by this hidden threat.</w:t>
      </w:r>
    </w:p>
    <w:p w14:paraId="3C37A0DB" w14:textId="56E9ED0B" w:rsidR="00A345FC" w:rsidRPr="00A345FC" w:rsidRDefault="00A345FC" w:rsidP="00A345FC">
      <w:pPr>
        <w:pStyle w:val="NoSpacing"/>
        <w:numPr>
          <w:ilvl w:val="0"/>
          <w:numId w:val="17"/>
        </w:numPr>
      </w:pPr>
      <w:r>
        <w:t>Rules &amp; Interactions:</w:t>
      </w:r>
    </w:p>
    <w:p w14:paraId="0B2B1F3A" w14:textId="4E0E89A8" w:rsidR="00BC7213" w:rsidRDefault="00E467AD" w:rsidP="00A345FC">
      <w:pPr>
        <w:pStyle w:val="Heading1"/>
        <w:numPr>
          <w:ilvl w:val="0"/>
          <w:numId w:val="16"/>
        </w:numPr>
      </w:pPr>
      <w:bookmarkStart w:id="3" w:name="_Toc153658944"/>
      <w:r>
        <w:t xml:space="preserve">Yellow </w:t>
      </w:r>
      <w:r w:rsidR="00BC7213">
        <w:t>Obstacle:</w:t>
      </w:r>
      <w:bookmarkEnd w:id="3"/>
    </w:p>
    <w:p w14:paraId="1059B590" w14:textId="717AF20C" w:rsidR="00BC7213" w:rsidRDefault="00BC7213" w:rsidP="00A345FC">
      <w:pPr>
        <w:pStyle w:val="ListParagraph"/>
        <w:numPr>
          <w:ilvl w:val="0"/>
          <w:numId w:val="26"/>
        </w:numPr>
      </w:pPr>
      <w:r>
        <w:t>Health Points: 6</w:t>
      </w:r>
    </w:p>
    <w:p w14:paraId="5C96FF59" w14:textId="1D0FB194" w:rsidR="00BC7213" w:rsidRDefault="00BC7213" w:rsidP="00A345FC">
      <w:pPr>
        <w:pStyle w:val="ListParagraph"/>
        <w:numPr>
          <w:ilvl w:val="0"/>
          <w:numId w:val="26"/>
        </w:numPr>
      </w:pPr>
      <w:r>
        <w:t>Movement: Diagonal</w:t>
      </w:r>
    </w:p>
    <w:p w14:paraId="27CECF5A" w14:textId="5EE7CB3A" w:rsidR="00BC7213" w:rsidRDefault="00BC7213" w:rsidP="00A345FC">
      <w:pPr>
        <w:pStyle w:val="ListParagraph"/>
        <w:numPr>
          <w:ilvl w:val="0"/>
          <w:numId w:val="26"/>
        </w:numPr>
      </w:pPr>
      <w:r>
        <w:t>Threat: Continuous damage on contact</w:t>
      </w:r>
    </w:p>
    <w:p w14:paraId="3AECBDFF" w14:textId="415DD58D" w:rsidR="00BC7213" w:rsidRDefault="00BC7213" w:rsidP="00A345FC">
      <w:pPr>
        <w:pStyle w:val="ListParagraph"/>
        <w:numPr>
          <w:ilvl w:val="0"/>
          <w:numId w:val="26"/>
        </w:numPr>
      </w:pPr>
      <w:r>
        <w:t>Objective: Navigate with precision to avoid damage and eliminate the obstacle.</w:t>
      </w:r>
    </w:p>
    <w:p w14:paraId="2741C11F" w14:textId="0E555B35" w:rsidR="00BC7213" w:rsidRDefault="00BC7213" w:rsidP="00A345FC">
      <w:pPr>
        <w:pStyle w:val="Heading1"/>
        <w:numPr>
          <w:ilvl w:val="3"/>
          <w:numId w:val="21"/>
        </w:numPr>
      </w:pPr>
      <w:bookmarkStart w:id="4" w:name="_Toc153658945"/>
      <w:r>
        <w:t>Blue Enemy:</w:t>
      </w:r>
      <w:bookmarkEnd w:id="4"/>
    </w:p>
    <w:p w14:paraId="209A81CE" w14:textId="0A0F94B3" w:rsidR="00BC7213" w:rsidRDefault="00BC7213" w:rsidP="00A345FC">
      <w:pPr>
        <w:pStyle w:val="ListParagraph"/>
        <w:numPr>
          <w:ilvl w:val="0"/>
          <w:numId w:val="27"/>
        </w:numPr>
      </w:pPr>
      <w:r>
        <w:t>Health Points: 4</w:t>
      </w:r>
    </w:p>
    <w:p w14:paraId="62727082" w14:textId="113AA681" w:rsidR="00BC7213" w:rsidRDefault="00BC7213" w:rsidP="00A345FC">
      <w:pPr>
        <w:pStyle w:val="ListParagraph"/>
        <w:numPr>
          <w:ilvl w:val="0"/>
          <w:numId w:val="27"/>
        </w:numPr>
      </w:pPr>
      <w:r>
        <w:t>Characteristics: Agile with a rapid-fire cannon</w:t>
      </w:r>
    </w:p>
    <w:p w14:paraId="1EF2A0F0" w14:textId="42E7091B" w:rsidR="00BC7213" w:rsidRDefault="00BC7213" w:rsidP="00A345FC">
      <w:pPr>
        <w:pStyle w:val="ListParagraph"/>
        <w:numPr>
          <w:ilvl w:val="0"/>
          <w:numId w:val="27"/>
        </w:numPr>
      </w:pPr>
      <w:r>
        <w:t>Challenge: Strategically outmaneuver and counter the defensive capabilities of the Blue Tank.</w:t>
      </w:r>
    </w:p>
    <w:p w14:paraId="5D14EB68" w14:textId="7A3AFE5A" w:rsidR="00BC7213" w:rsidRDefault="00BC7213" w:rsidP="00A345FC">
      <w:pPr>
        <w:pStyle w:val="Heading1"/>
        <w:numPr>
          <w:ilvl w:val="0"/>
          <w:numId w:val="22"/>
        </w:numPr>
      </w:pPr>
      <w:bookmarkStart w:id="5" w:name="_Toc153658946"/>
      <w:r>
        <w:lastRenderedPageBreak/>
        <w:t>Red Enemy:</w:t>
      </w:r>
      <w:bookmarkEnd w:id="5"/>
    </w:p>
    <w:p w14:paraId="0697D4EB" w14:textId="3CE44E8C" w:rsidR="00BC7213" w:rsidRDefault="00BC7213" w:rsidP="00A345FC">
      <w:pPr>
        <w:pStyle w:val="ListParagraph"/>
        <w:numPr>
          <w:ilvl w:val="0"/>
          <w:numId w:val="28"/>
        </w:numPr>
      </w:pPr>
      <w:r>
        <w:t>Health Points: 3</w:t>
      </w:r>
    </w:p>
    <w:p w14:paraId="09CFF093" w14:textId="66F78BA1" w:rsidR="00BC7213" w:rsidRDefault="00BC7213" w:rsidP="00A345FC">
      <w:pPr>
        <w:pStyle w:val="ListParagraph"/>
        <w:numPr>
          <w:ilvl w:val="0"/>
          <w:numId w:val="28"/>
        </w:numPr>
      </w:pPr>
      <w:r>
        <w:t>Characteristics: Aggressive with a flamethrower</w:t>
      </w:r>
    </w:p>
    <w:p w14:paraId="66A7CDBC" w14:textId="1AD7791A" w:rsidR="00BC7213" w:rsidRDefault="00BC7213" w:rsidP="00A345FC">
      <w:pPr>
        <w:pStyle w:val="ListParagraph"/>
        <w:numPr>
          <w:ilvl w:val="0"/>
          <w:numId w:val="28"/>
        </w:numPr>
      </w:pPr>
      <w:r>
        <w:t>Challenge: Employ quick thinking and precise aiming to extinguish the fiery assaults of the Red Tank.</w:t>
      </w:r>
    </w:p>
    <w:p w14:paraId="4E8CA280" w14:textId="3EE7377F" w:rsidR="00BC7213" w:rsidRDefault="00BC7213" w:rsidP="00A345FC">
      <w:pPr>
        <w:pStyle w:val="Heading1"/>
        <w:numPr>
          <w:ilvl w:val="0"/>
          <w:numId w:val="23"/>
        </w:numPr>
      </w:pPr>
      <w:bookmarkStart w:id="6" w:name="_Toc153658947"/>
      <w:r>
        <w:t>Player</w:t>
      </w:r>
      <w:r w:rsidR="00B65B96">
        <w:t xml:space="preserve"> Tank</w:t>
      </w:r>
      <w:r>
        <w:t>:</w:t>
      </w:r>
      <w:bookmarkEnd w:id="6"/>
    </w:p>
    <w:p w14:paraId="0442F659" w14:textId="5D09B0A3" w:rsidR="00BC7213" w:rsidRDefault="00BC7213" w:rsidP="00A345FC">
      <w:pPr>
        <w:pStyle w:val="ListParagraph"/>
        <w:numPr>
          <w:ilvl w:val="0"/>
          <w:numId w:val="29"/>
        </w:numPr>
      </w:pPr>
      <w:r>
        <w:t>Health Points: 8</w:t>
      </w:r>
    </w:p>
    <w:p w14:paraId="17F172C0" w14:textId="35699973" w:rsidR="00BC7213" w:rsidRDefault="00BC7213" w:rsidP="00A345FC">
      <w:pPr>
        <w:pStyle w:val="ListParagraph"/>
        <w:numPr>
          <w:ilvl w:val="0"/>
          <w:numId w:val="29"/>
        </w:numPr>
      </w:pPr>
      <w:r>
        <w:t>Special Firepower: Deals 3 points of damage</w:t>
      </w:r>
    </w:p>
    <w:p w14:paraId="24CBEEFE" w14:textId="7EC754E7" w:rsidR="00BC7213" w:rsidRDefault="00BC7213" w:rsidP="00A345FC">
      <w:pPr>
        <w:pStyle w:val="ListParagraph"/>
        <w:numPr>
          <w:ilvl w:val="0"/>
          <w:numId w:val="29"/>
        </w:numPr>
      </w:pPr>
      <w:r>
        <w:t>Objective: Eliminate all enemies without losing all health.</w:t>
      </w:r>
    </w:p>
    <w:p w14:paraId="3E9C4570" w14:textId="3BB725B7" w:rsidR="00BC7213" w:rsidRDefault="00BC7213" w:rsidP="00A345FC">
      <w:pPr>
        <w:pStyle w:val="ListParagraph"/>
        <w:numPr>
          <w:ilvl w:val="0"/>
          <w:numId w:val="29"/>
        </w:numPr>
      </w:pPr>
      <w:r>
        <w:t>Strategy: Use the special firepower strategically to maximize impact and survival.</w:t>
      </w:r>
    </w:p>
    <w:p w14:paraId="5E492B91" w14:textId="172A6233" w:rsidR="00BC7213" w:rsidRDefault="00A345FC" w:rsidP="00A345FC">
      <w:pPr>
        <w:pStyle w:val="Heading1"/>
        <w:numPr>
          <w:ilvl w:val="0"/>
          <w:numId w:val="24"/>
        </w:numPr>
      </w:pPr>
      <w:bookmarkStart w:id="7" w:name="_Toc153658948"/>
      <w:r>
        <w:t xml:space="preserve">Your </w:t>
      </w:r>
      <w:r w:rsidR="00BC7213">
        <w:t>Goal</w:t>
      </w:r>
      <w:r>
        <w:t>:</w:t>
      </w:r>
      <w:bookmarkEnd w:id="7"/>
    </w:p>
    <w:p w14:paraId="38193BFC" w14:textId="6A0BE1DE" w:rsidR="00BC7213" w:rsidRDefault="00BC7213" w:rsidP="00A345FC">
      <w:pPr>
        <w:pStyle w:val="ListParagraph"/>
        <w:numPr>
          <w:ilvl w:val="0"/>
          <w:numId w:val="30"/>
        </w:numPr>
      </w:pPr>
      <w:r>
        <w:t>Successfully eliminate all enemies without the player tank being destroyed.</w:t>
      </w:r>
    </w:p>
    <w:p w14:paraId="3B1EF203" w14:textId="792BB41D" w:rsidR="00BC7213" w:rsidRDefault="00BC7213" w:rsidP="00A345FC">
      <w:pPr>
        <w:pStyle w:val="ListParagraph"/>
        <w:numPr>
          <w:ilvl w:val="0"/>
          <w:numId w:val="30"/>
        </w:numPr>
      </w:pPr>
      <w:r>
        <w:t xml:space="preserve">Use the special firepower </w:t>
      </w:r>
      <w:r w:rsidR="001564B2">
        <w:t>wisely</w:t>
      </w:r>
      <w:r>
        <w:t xml:space="preserve"> to overcome </w:t>
      </w:r>
      <w:r w:rsidR="001564B2">
        <w:t>powerful tank</w:t>
      </w:r>
      <w:r>
        <w:t>.</w:t>
      </w:r>
    </w:p>
    <w:p w14:paraId="3CC19DF6" w14:textId="7CAB10F4" w:rsidR="005E513E" w:rsidRPr="004D6E0B" w:rsidRDefault="00BC7213" w:rsidP="004D6E0B">
      <w:pPr>
        <w:pStyle w:val="ListParagraph"/>
        <w:numPr>
          <w:ilvl w:val="0"/>
          <w:numId w:val="30"/>
        </w:numPr>
      </w:pPr>
      <w:r>
        <w:t>Adapt tactics to navigate the battlefield, considering the unique characteristics of each enemy.</w:t>
      </w:r>
    </w:p>
    <w:p w14:paraId="537ECB1F" w14:textId="20016876" w:rsidR="003B1683" w:rsidRDefault="00FC29E5" w:rsidP="007C369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14:paraId="71113222" w14:textId="564F69A4" w:rsidR="00B870FF" w:rsidRDefault="00B870FF" w:rsidP="00B870FF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F949471" w14:textId="420F810D" w:rsidR="00B870FF" w:rsidRDefault="00B870FF" w:rsidP="00B870FF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7D6ACEE" w14:textId="31B5252A" w:rsidR="00B870FF" w:rsidRDefault="00B870FF" w:rsidP="00B870FF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D5F9C05" w14:textId="27F1248A" w:rsidR="00B870FF" w:rsidRDefault="00B870FF" w:rsidP="00B870FF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91388DD" w14:textId="77777777" w:rsidR="00B870FF" w:rsidRPr="00B870FF" w:rsidRDefault="00B870FF" w:rsidP="00B870FF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7A45617" w14:textId="77777777" w:rsidR="004D6E0B" w:rsidRDefault="004D6E0B" w:rsidP="007C3695">
      <w:pPr>
        <w:rPr>
          <w:noProof/>
        </w:rPr>
      </w:pPr>
    </w:p>
    <w:p w14:paraId="28E31AEC" w14:textId="17B100F5" w:rsidR="003B1683" w:rsidRDefault="003B1683" w:rsidP="007C3695">
      <w:pPr>
        <w:rPr>
          <w:noProof/>
        </w:rPr>
      </w:pPr>
    </w:p>
    <w:p w14:paraId="4981158E" w14:textId="48170780" w:rsidR="003B1683" w:rsidRDefault="003B1683" w:rsidP="007C3695">
      <w:pPr>
        <w:rPr>
          <w:noProof/>
        </w:rPr>
      </w:pPr>
    </w:p>
    <w:p w14:paraId="35ADFC7C" w14:textId="77777777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00B7E52" w14:textId="1F9D006B" w:rsid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525CB7B" w14:textId="75FC19E1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AB0BB13" w14:textId="46A04BEC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B270932" w14:textId="2C048C63" w:rsidR="00AC17CD" w:rsidRDefault="00AC17CD" w:rsidP="00AC17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Data Structures</w:t>
      </w:r>
      <w:r w:rsidR="00622124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458A8B81" w14:textId="77777777" w:rsidR="002B5975" w:rsidRDefault="002B5975" w:rsidP="004A133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29B0305" w14:textId="4FCFA1E5" w:rsidR="00622124" w:rsidRDefault="00622124" w:rsidP="005E4C6E">
      <w:pPr>
        <w:pStyle w:val="ListParagraph"/>
        <w:ind w:left="2160"/>
        <w:rPr>
          <w:rFonts w:asciiTheme="majorBidi" w:hAnsiTheme="majorBidi" w:cstheme="majorBidi"/>
          <w:szCs w:val="24"/>
        </w:rPr>
      </w:pPr>
    </w:p>
    <w:p w14:paraId="5C498820" w14:textId="468774C4" w:rsidR="00FA6B21" w:rsidRDefault="00FA6B21" w:rsidP="005E4C6E">
      <w:pPr>
        <w:pStyle w:val="ListParagraph"/>
        <w:ind w:left="2160"/>
        <w:rPr>
          <w:rFonts w:asciiTheme="majorBidi" w:hAnsiTheme="majorBidi" w:cstheme="majorBidi"/>
          <w:szCs w:val="24"/>
        </w:rPr>
      </w:pPr>
    </w:p>
    <w:p w14:paraId="559756D2" w14:textId="77777777" w:rsidR="004D6E0B" w:rsidRDefault="004D6E0B" w:rsidP="005E4C6E">
      <w:pPr>
        <w:pStyle w:val="ListParagraph"/>
        <w:ind w:left="2160"/>
        <w:rPr>
          <w:rFonts w:asciiTheme="majorBidi" w:hAnsiTheme="majorBidi" w:cstheme="majorBidi"/>
          <w:szCs w:val="24"/>
        </w:rPr>
      </w:pPr>
    </w:p>
    <w:p w14:paraId="492E9D1D" w14:textId="77777777" w:rsidR="00FA6B21" w:rsidRDefault="00FA6B21" w:rsidP="005E4C6E">
      <w:pPr>
        <w:pStyle w:val="ListParagraph"/>
        <w:ind w:left="2160"/>
        <w:rPr>
          <w:rFonts w:asciiTheme="majorBidi" w:hAnsiTheme="majorBidi" w:cstheme="majorBidi"/>
          <w:szCs w:val="24"/>
        </w:rPr>
      </w:pPr>
    </w:p>
    <w:p w14:paraId="6A726EA1" w14:textId="48FDE018" w:rsidR="00AC17CD" w:rsidRDefault="00AC17CD" w:rsidP="00AC17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14:paraId="6DDFB501" w14:textId="7F417178" w:rsidR="002C5AA5" w:rsidRDefault="002C5AA5" w:rsidP="00AC17CD">
      <w:pPr>
        <w:pStyle w:val="ListParagraph"/>
        <w:ind w:left="1440"/>
        <w:jc w:val="both"/>
        <w:rPr>
          <w:rFonts w:ascii="Consolas" w:hAnsi="Consolas"/>
          <w:sz w:val="20"/>
          <w:szCs w:val="20"/>
        </w:rPr>
      </w:pPr>
    </w:p>
    <w:p w14:paraId="0CAAF2B2" w14:textId="152D51EF" w:rsidR="008126BA" w:rsidRDefault="008126BA" w:rsidP="00AC17CD">
      <w:pPr>
        <w:pStyle w:val="ListParagraph"/>
        <w:ind w:left="1440"/>
        <w:jc w:val="both"/>
        <w:rPr>
          <w:rFonts w:ascii="Consolas" w:hAnsi="Consolas"/>
          <w:sz w:val="20"/>
          <w:szCs w:val="20"/>
        </w:rPr>
      </w:pPr>
    </w:p>
    <w:p w14:paraId="06AD0B4E" w14:textId="37975BC5" w:rsidR="008126BA" w:rsidRDefault="008126BA" w:rsidP="00AC17CD">
      <w:pPr>
        <w:pStyle w:val="ListParagraph"/>
        <w:ind w:left="1440"/>
        <w:jc w:val="both"/>
        <w:rPr>
          <w:rFonts w:ascii="Consolas" w:hAnsi="Consolas"/>
          <w:sz w:val="20"/>
          <w:szCs w:val="20"/>
        </w:rPr>
      </w:pPr>
    </w:p>
    <w:p w14:paraId="44A86364" w14:textId="77777777" w:rsidR="008126BA" w:rsidRDefault="008126BA" w:rsidP="00AC17CD">
      <w:pPr>
        <w:pStyle w:val="ListParagraph"/>
        <w:ind w:left="1440"/>
        <w:jc w:val="both"/>
        <w:rPr>
          <w:rFonts w:cs="Times New Roman"/>
        </w:rPr>
      </w:pPr>
    </w:p>
    <w:p w14:paraId="035C623A" w14:textId="77777777" w:rsidR="00ED5816" w:rsidRDefault="00ED5816" w:rsidP="00ED58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14:paraId="0A310DD6" w14:textId="77777777" w:rsidR="00ED5816" w:rsidRDefault="00ED5816" w:rsidP="00ED5816">
      <w:pPr>
        <w:pStyle w:val="ListParagraph"/>
        <w:numPr>
          <w:ilvl w:val="1"/>
          <w:numId w:val="4"/>
        </w:numPr>
        <w:jc w:val="both"/>
        <w:rPr>
          <w:rFonts w:cs="Times New Roman"/>
        </w:rPr>
      </w:pPr>
      <w:r>
        <w:rPr>
          <w:rFonts w:cs="Times New Roman"/>
        </w:rPr>
        <w:t>Here you have to give all the code of your business application.</w:t>
      </w:r>
    </w:p>
    <w:p w14:paraId="16EC7827" w14:textId="77777777" w:rsidR="00ED5816" w:rsidRDefault="00ED5816" w:rsidP="00ED5816">
      <w:pPr>
        <w:pStyle w:val="ListParagraph"/>
        <w:ind w:left="1440"/>
        <w:jc w:val="both"/>
        <w:rPr>
          <w:rFonts w:cs="Times New Roman"/>
        </w:rPr>
      </w:pPr>
    </w:p>
    <w:p w14:paraId="7C19C30A" w14:textId="77777777" w:rsidR="00ED5816" w:rsidRPr="009D6EC7" w:rsidRDefault="00ED5816" w:rsidP="001B288F">
      <w:pPr>
        <w:pStyle w:val="ListParagraph"/>
        <w:ind w:left="1440"/>
        <w:rPr>
          <w:rFonts w:cs="Times New Roman"/>
        </w:rPr>
      </w:pPr>
    </w:p>
    <w:sectPr w:rsidR="00ED5816" w:rsidRPr="009D6EC7" w:rsidSect="00195C43">
      <w:headerReference w:type="default" r:id="rId9"/>
      <w:footerReference w:type="default" r:id="rId10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53D7B" w14:textId="77777777" w:rsidR="00554917" w:rsidRDefault="00554917" w:rsidP="00F70F88">
      <w:pPr>
        <w:spacing w:after="0" w:line="240" w:lineRule="auto"/>
      </w:pPr>
      <w:r>
        <w:separator/>
      </w:r>
    </w:p>
  </w:endnote>
  <w:endnote w:type="continuationSeparator" w:id="0">
    <w:p w14:paraId="33BC8269" w14:textId="77777777" w:rsidR="00554917" w:rsidRDefault="00554917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FCE52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460B0B29" w14:textId="4002E2F4" w:rsidR="00F70F88" w:rsidRDefault="007A1D07" w:rsidP="00F70F88">
    <w:pPr>
      <w:pStyle w:val="Footer"/>
    </w:pPr>
    <w:r>
      <w:t>Munees Tariq         2023-CS-32</w:t>
    </w:r>
    <w:r w:rsidR="00A73D5E">
      <w:tab/>
    </w:r>
    <w:r w:rsidR="00A73D5E">
      <w:tab/>
    </w:r>
    <w:r w:rsidR="00A73D5E" w:rsidRPr="00A73D5E">
      <w:t>CSC-102 Programming Fundamentals</w:t>
    </w:r>
  </w:p>
  <w:p w14:paraId="30B808F9" w14:textId="77777777"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30864" w14:textId="77777777" w:rsidR="00554917" w:rsidRDefault="00554917" w:rsidP="00F70F88">
      <w:pPr>
        <w:spacing w:after="0" w:line="240" w:lineRule="auto"/>
      </w:pPr>
      <w:r>
        <w:separator/>
      </w:r>
    </w:p>
  </w:footnote>
  <w:footnote w:type="continuationSeparator" w:id="0">
    <w:p w14:paraId="2FB8675B" w14:textId="77777777" w:rsidR="00554917" w:rsidRDefault="00554917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5A3B4" w14:textId="43EB8F28" w:rsidR="00F70F88" w:rsidRDefault="00274837" w:rsidP="00F70F88">
    <w:pPr>
      <w:pStyle w:val="Header"/>
    </w:pPr>
    <w:r>
      <w:t>Azure Bank Inc.</w:t>
    </w:r>
  </w:p>
  <w:p w14:paraId="6595F360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44A6928D" w14:textId="77777777" w:rsidR="00F70F88" w:rsidRDefault="00F70F88" w:rsidP="00F70F88">
    <w:pPr>
      <w:pStyle w:val="Header"/>
    </w:pPr>
  </w:p>
  <w:p w14:paraId="4550FB8C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306"/>
    <w:multiLevelType w:val="hybridMultilevel"/>
    <w:tmpl w:val="8396A9E6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E156D4D"/>
    <w:multiLevelType w:val="hybridMultilevel"/>
    <w:tmpl w:val="EA8CA70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D3EBE"/>
    <w:multiLevelType w:val="hybridMultilevel"/>
    <w:tmpl w:val="9A4031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BD4F58"/>
    <w:multiLevelType w:val="hybridMultilevel"/>
    <w:tmpl w:val="294818F6"/>
    <w:lvl w:ilvl="0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E50CB21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A23436"/>
    <w:multiLevelType w:val="hybridMultilevel"/>
    <w:tmpl w:val="690448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2A7258F"/>
    <w:multiLevelType w:val="hybridMultilevel"/>
    <w:tmpl w:val="F914F75A"/>
    <w:lvl w:ilvl="0" w:tplc="2000000F">
      <w:start w:val="1"/>
      <w:numFmt w:val="decimal"/>
      <w:lvlText w:val="%1.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7C20286"/>
    <w:multiLevelType w:val="hybridMultilevel"/>
    <w:tmpl w:val="0B286820"/>
    <w:lvl w:ilvl="0" w:tplc="2000000F">
      <w:start w:val="1"/>
      <w:numFmt w:val="decimal"/>
      <w:lvlText w:val="%1."/>
      <w:lvlJc w:val="left"/>
      <w:pPr>
        <w:ind w:left="1746" w:hanging="360"/>
      </w:pPr>
    </w:lvl>
    <w:lvl w:ilvl="1" w:tplc="20000019">
      <w:start w:val="1"/>
      <w:numFmt w:val="lowerLetter"/>
      <w:lvlText w:val="%2."/>
      <w:lvlJc w:val="left"/>
      <w:pPr>
        <w:ind w:left="2466" w:hanging="360"/>
      </w:pPr>
    </w:lvl>
    <w:lvl w:ilvl="2" w:tplc="2000001B">
      <w:start w:val="1"/>
      <w:numFmt w:val="lowerRoman"/>
      <w:lvlText w:val="%3."/>
      <w:lvlJc w:val="right"/>
      <w:pPr>
        <w:ind w:left="3186" w:hanging="180"/>
      </w:pPr>
    </w:lvl>
    <w:lvl w:ilvl="3" w:tplc="2000000F" w:tentative="1">
      <w:start w:val="1"/>
      <w:numFmt w:val="decimal"/>
      <w:lvlText w:val="%4."/>
      <w:lvlJc w:val="left"/>
      <w:pPr>
        <w:ind w:left="3906" w:hanging="360"/>
      </w:pPr>
    </w:lvl>
    <w:lvl w:ilvl="4" w:tplc="20000019" w:tentative="1">
      <w:start w:val="1"/>
      <w:numFmt w:val="lowerLetter"/>
      <w:lvlText w:val="%5."/>
      <w:lvlJc w:val="left"/>
      <w:pPr>
        <w:ind w:left="4626" w:hanging="360"/>
      </w:pPr>
    </w:lvl>
    <w:lvl w:ilvl="5" w:tplc="2000001B" w:tentative="1">
      <w:start w:val="1"/>
      <w:numFmt w:val="lowerRoman"/>
      <w:lvlText w:val="%6."/>
      <w:lvlJc w:val="right"/>
      <w:pPr>
        <w:ind w:left="5346" w:hanging="180"/>
      </w:pPr>
    </w:lvl>
    <w:lvl w:ilvl="6" w:tplc="2000000F" w:tentative="1">
      <w:start w:val="1"/>
      <w:numFmt w:val="decimal"/>
      <w:lvlText w:val="%7."/>
      <w:lvlJc w:val="left"/>
      <w:pPr>
        <w:ind w:left="6066" w:hanging="360"/>
      </w:pPr>
    </w:lvl>
    <w:lvl w:ilvl="7" w:tplc="20000019" w:tentative="1">
      <w:start w:val="1"/>
      <w:numFmt w:val="lowerLetter"/>
      <w:lvlText w:val="%8."/>
      <w:lvlJc w:val="left"/>
      <w:pPr>
        <w:ind w:left="6786" w:hanging="360"/>
      </w:pPr>
    </w:lvl>
    <w:lvl w:ilvl="8" w:tplc="2000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8" w15:restartNumberingAfterBreak="0">
    <w:nsid w:val="2D9A15FD"/>
    <w:multiLevelType w:val="hybridMultilevel"/>
    <w:tmpl w:val="A03E0654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F650328"/>
    <w:multiLevelType w:val="hybridMultilevel"/>
    <w:tmpl w:val="8D7C4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A3237"/>
    <w:multiLevelType w:val="hybridMultilevel"/>
    <w:tmpl w:val="33E2F47E"/>
    <w:lvl w:ilvl="0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07103E"/>
    <w:multiLevelType w:val="hybridMultilevel"/>
    <w:tmpl w:val="C826EFAE"/>
    <w:lvl w:ilvl="0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359308F9"/>
    <w:multiLevelType w:val="hybridMultilevel"/>
    <w:tmpl w:val="BD1C7F08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9216A92"/>
    <w:multiLevelType w:val="hybridMultilevel"/>
    <w:tmpl w:val="221C10A2"/>
    <w:lvl w:ilvl="0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3D227B8D"/>
    <w:multiLevelType w:val="hybridMultilevel"/>
    <w:tmpl w:val="3BD6D36C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74AD5"/>
    <w:multiLevelType w:val="hybridMultilevel"/>
    <w:tmpl w:val="238631CC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ED41CF"/>
    <w:multiLevelType w:val="hybridMultilevel"/>
    <w:tmpl w:val="A83ED38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-414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306" w:hanging="360"/>
      </w:pPr>
      <w:rPr>
        <w:rFonts w:ascii="Wingdings" w:hAnsi="Wingdings" w:hint="default"/>
      </w:rPr>
    </w:lvl>
    <w:lvl w:ilvl="3" w:tplc="20000003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4" w:tplc="20000003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</w:abstractNum>
  <w:abstractNum w:abstractNumId="18" w15:restartNumberingAfterBreak="0">
    <w:nsid w:val="4E13009D"/>
    <w:multiLevelType w:val="hybridMultilevel"/>
    <w:tmpl w:val="794603E2"/>
    <w:lvl w:ilvl="0" w:tplc="200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75F31"/>
    <w:multiLevelType w:val="hybridMultilevel"/>
    <w:tmpl w:val="6C9047B4"/>
    <w:lvl w:ilvl="0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CA85EF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E11407"/>
    <w:multiLevelType w:val="hybridMultilevel"/>
    <w:tmpl w:val="E3B428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A075B72"/>
    <w:multiLevelType w:val="hybridMultilevel"/>
    <w:tmpl w:val="E3C0EB1A"/>
    <w:lvl w:ilvl="0" w:tplc="2000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4" w15:restartNumberingAfterBreak="0">
    <w:nsid w:val="6B810813"/>
    <w:multiLevelType w:val="hybridMultilevel"/>
    <w:tmpl w:val="F82AF7FC"/>
    <w:lvl w:ilvl="0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2DC3079"/>
    <w:multiLevelType w:val="hybridMultilevel"/>
    <w:tmpl w:val="7D8CC12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-414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306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1026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</w:abstractNum>
  <w:abstractNum w:abstractNumId="26" w15:restartNumberingAfterBreak="0">
    <w:nsid w:val="73235BE3"/>
    <w:multiLevelType w:val="hybridMultilevel"/>
    <w:tmpl w:val="BBF058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3432ECD"/>
    <w:multiLevelType w:val="hybridMultilevel"/>
    <w:tmpl w:val="84A2B15A"/>
    <w:lvl w:ilvl="0" w:tplc="20000003">
      <w:start w:val="1"/>
      <w:numFmt w:val="bullet"/>
      <w:lvlText w:val="o"/>
      <w:lvlJc w:val="left"/>
      <w:pPr>
        <w:ind w:left="1134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28" w15:restartNumberingAfterBreak="0">
    <w:nsid w:val="73DC04AF"/>
    <w:multiLevelType w:val="hybridMultilevel"/>
    <w:tmpl w:val="2AA69388"/>
    <w:lvl w:ilvl="0" w:tplc="200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2000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2" w:tplc="2000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9" w15:restartNumberingAfterBreak="0">
    <w:nsid w:val="767B23BC"/>
    <w:multiLevelType w:val="hybridMultilevel"/>
    <w:tmpl w:val="28B0714E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19"/>
  </w:num>
  <w:num w:numId="3">
    <w:abstractNumId w:val="16"/>
  </w:num>
  <w:num w:numId="4">
    <w:abstractNumId w:val="9"/>
  </w:num>
  <w:num w:numId="5">
    <w:abstractNumId w:val="21"/>
  </w:num>
  <w:num w:numId="6">
    <w:abstractNumId w:val="13"/>
  </w:num>
  <w:num w:numId="7">
    <w:abstractNumId w:val="6"/>
  </w:num>
  <w:num w:numId="8">
    <w:abstractNumId w:val="2"/>
  </w:num>
  <w:num w:numId="9">
    <w:abstractNumId w:val="22"/>
  </w:num>
  <w:num w:numId="10">
    <w:abstractNumId w:val="26"/>
  </w:num>
  <w:num w:numId="11">
    <w:abstractNumId w:val="5"/>
  </w:num>
  <w:num w:numId="12">
    <w:abstractNumId w:val="11"/>
  </w:num>
  <w:num w:numId="13">
    <w:abstractNumId w:val="23"/>
  </w:num>
  <w:num w:numId="14">
    <w:abstractNumId w:val="28"/>
  </w:num>
  <w:num w:numId="15">
    <w:abstractNumId w:val="1"/>
  </w:num>
  <w:num w:numId="16">
    <w:abstractNumId w:val="3"/>
  </w:num>
  <w:num w:numId="17">
    <w:abstractNumId w:val="25"/>
  </w:num>
  <w:num w:numId="18">
    <w:abstractNumId w:val="14"/>
  </w:num>
  <w:num w:numId="19">
    <w:abstractNumId w:val="18"/>
  </w:num>
  <w:num w:numId="20">
    <w:abstractNumId w:val="27"/>
  </w:num>
  <w:num w:numId="21">
    <w:abstractNumId w:val="17"/>
  </w:num>
  <w:num w:numId="22">
    <w:abstractNumId w:val="20"/>
  </w:num>
  <w:num w:numId="23">
    <w:abstractNumId w:val="24"/>
  </w:num>
  <w:num w:numId="24">
    <w:abstractNumId w:val="10"/>
  </w:num>
  <w:num w:numId="25">
    <w:abstractNumId w:val="29"/>
  </w:num>
  <w:num w:numId="26">
    <w:abstractNumId w:val="15"/>
  </w:num>
  <w:num w:numId="27">
    <w:abstractNumId w:val="7"/>
  </w:num>
  <w:num w:numId="28">
    <w:abstractNumId w:val="0"/>
  </w:num>
  <w:num w:numId="29">
    <w:abstractNumId w:val="8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00A7E"/>
    <w:rsid w:val="00037434"/>
    <w:rsid w:val="00054CFA"/>
    <w:rsid w:val="000922CB"/>
    <w:rsid w:val="00093F65"/>
    <w:rsid w:val="00095322"/>
    <w:rsid w:val="000A42BB"/>
    <w:rsid w:val="000C6C9A"/>
    <w:rsid w:val="000C7EB3"/>
    <w:rsid w:val="000D67CE"/>
    <w:rsid w:val="000E2557"/>
    <w:rsid w:val="00101DAE"/>
    <w:rsid w:val="001211F5"/>
    <w:rsid w:val="00131581"/>
    <w:rsid w:val="00152A40"/>
    <w:rsid w:val="001564B2"/>
    <w:rsid w:val="00157401"/>
    <w:rsid w:val="001609AB"/>
    <w:rsid w:val="00162893"/>
    <w:rsid w:val="001656F3"/>
    <w:rsid w:val="001730C2"/>
    <w:rsid w:val="001763B0"/>
    <w:rsid w:val="00183281"/>
    <w:rsid w:val="00190EE2"/>
    <w:rsid w:val="00195C43"/>
    <w:rsid w:val="0019777E"/>
    <w:rsid w:val="001B08EF"/>
    <w:rsid w:val="001B0ACE"/>
    <w:rsid w:val="001B10BE"/>
    <w:rsid w:val="001B288F"/>
    <w:rsid w:val="001C2FED"/>
    <w:rsid w:val="001D2EBF"/>
    <w:rsid w:val="001E7CE0"/>
    <w:rsid w:val="00200336"/>
    <w:rsid w:val="00227426"/>
    <w:rsid w:val="00234904"/>
    <w:rsid w:val="0024589F"/>
    <w:rsid w:val="00247965"/>
    <w:rsid w:val="0026148D"/>
    <w:rsid w:val="00264E90"/>
    <w:rsid w:val="002738EC"/>
    <w:rsid w:val="00274837"/>
    <w:rsid w:val="002825B4"/>
    <w:rsid w:val="00284CBC"/>
    <w:rsid w:val="002921E3"/>
    <w:rsid w:val="00292F08"/>
    <w:rsid w:val="002A07AE"/>
    <w:rsid w:val="002A4362"/>
    <w:rsid w:val="002A5609"/>
    <w:rsid w:val="002A6B57"/>
    <w:rsid w:val="002A6FC0"/>
    <w:rsid w:val="002B5975"/>
    <w:rsid w:val="002C50B9"/>
    <w:rsid w:val="002C5AA5"/>
    <w:rsid w:val="002C6810"/>
    <w:rsid w:val="002E622E"/>
    <w:rsid w:val="00307A14"/>
    <w:rsid w:val="00311EA4"/>
    <w:rsid w:val="003340B5"/>
    <w:rsid w:val="003428E3"/>
    <w:rsid w:val="00344ECC"/>
    <w:rsid w:val="0037459D"/>
    <w:rsid w:val="003864F8"/>
    <w:rsid w:val="003A35E4"/>
    <w:rsid w:val="003A579F"/>
    <w:rsid w:val="003B1683"/>
    <w:rsid w:val="003C1713"/>
    <w:rsid w:val="003C4E47"/>
    <w:rsid w:val="003D1CDA"/>
    <w:rsid w:val="003D277B"/>
    <w:rsid w:val="003D7051"/>
    <w:rsid w:val="0040296B"/>
    <w:rsid w:val="0040375E"/>
    <w:rsid w:val="00407E36"/>
    <w:rsid w:val="00413187"/>
    <w:rsid w:val="00422215"/>
    <w:rsid w:val="00423444"/>
    <w:rsid w:val="00425445"/>
    <w:rsid w:val="00436FC6"/>
    <w:rsid w:val="0043702A"/>
    <w:rsid w:val="00441076"/>
    <w:rsid w:val="00446CCF"/>
    <w:rsid w:val="00456421"/>
    <w:rsid w:val="004630C4"/>
    <w:rsid w:val="004654C4"/>
    <w:rsid w:val="0047089F"/>
    <w:rsid w:val="004735C4"/>
    <w:rsid w:val="00480225"/>
    <w:rsid w:val="00485566"/>
    <w:rsid w:val="00491408"/>
    <w:rsid w:val="00491DFD"/>
    <w:rsid w:val="004A1332"/>
    <w:rsid w:val="004A2B45"/>
    <w:rsid w:val="004B0E6E"/>
    <w:rsid w:val="004B6801"/>
    <w:rsid w:val="004C1C42"/>
    <w:rsid w:val="004D6E0B"/>
    <w:rsid w:val="004F6900"/>
    <w:rsid w:val="004F7B3D"/>
    <w:rsid w:val="00501321"/>
    <w:rsid w:val="00505371"/>
    <w:rsid w:val="005150CA"/>
    <w:rsid w:val="0051570C"/>
    <w:rsid w:val="00515D94"/>
    <w:rsid w:val="00533084"/>
    <w:rsid w:val="0055065D"/>
    <w:rsid w:val="00554917"/>
    <w:rsid w:val="00575A95"/>
    <w:rsid w:val="00577407"/>
    <w:rsid w:val="0058104F"/>
    <w:rsid w:val="00590044"/>
    <w:rsid w:val="005966D0"/>
    <w:rsid w:val="005C336E"/>
    <w:rsid w:val="005C66F7"/>
    <w:rsid w:val="005D1644"/>
    <w:rsid w:val="005D784D"/>
    <w:rsid w:val="005E4C6E"/>
    <w:rsid w:val="005E513E"/>
    <w:rsid w:val="00604108"/>
    <w:rsid w:val="0060584D"/>
    <w:rsid w:val="006107F4"/>
    <w:rsid w:val="00622124"/>
    <w:rsid w:val="006334A7"/>
    <w:rsid w:val="006374E1"/>
    <w:rsid w:val="006429C3"/>
    <w:rsid w:val="00650F77"/>
    <w:rsid w:val="00654033"/>
    <w:rsid w:val="00654156"/>
    <w:rsid w:val="00663B51"/>
    <w:rsid w:val="00665A9D"/>
    <w:rsid w:val="00666ED3"/>
    <w:rsid w:val="006860A3"/>
    <w:rsid w:val="006900F8"/>
    <w:rsid w:val="00697CD4"/>
    <w:rsid w:val="006A3FD4"/>
    <w:rsid w:val="006B5B3F"/>
    <w:rsid w:val="006C2F1A"/>
    <w:rsid w:val="006D5C8A"/>
    <w:rsid w:val="006E03BD"/>
    <w:rsid w:val="006F25BC"/>
    <w:rsid w:val="006F6766"/>
    <w:rsid w:val="00700EAC"/>
    <w:rsid w:val="00715E9A"/>
    <w:rsid w:val="00717673"/>
    <w:rsid w:val="007235FC"/>
    <w:rsid w:val="00727928"/>
    <w:rsid w:val="00732004"/>
    <w:rsid w:val="00732F97"/>
    <w:rsid w:val="0073354D"/>
    <w:rsid w:val="00745DAA"/>
    <w:rsid w:val="00747995"/>
    <w:rsid w:val="00747BE0"/>
    <w:rsid w:val="00751B37"/>
    <w:rsid w:val="00754F79"/>
    <w:rsid w:val="00772CA4"/>
    <w:rsid w:val="0077368B"/>
    <w:rsid w:val="007805CB"/>
    <w:rsid w:val="007A1D07"/>
    <w:rsid w:val="007B2074"/>
    <w:rsid w:val="007C3695"/>
    <w:rsid w:val="007C49F4"/>
    <w:rsid w:val="007D418A"/>
    <w:rsid w:val="007D7A27"/>
    <w:rsid w:val="007E3630"/>
    <w:rsid w:val="007E45B6"/>
    <w:rsid w:val="007E623A"/>
    <w:rsid w:val="007F28C9"/>
    <w:rsid w:val="007F465B"/>
    <w:rsid w:val="00801032"/>
    <w:rsid w:val="00802742"/>
    <w:rsid w:val="008126BA"/>
    <w:rsid w:val="00815F82"/>
    <w:rsid w:val="00817FB7"/>
    <w:rsid w:val="00824FC9"/>
    <w:rsid w:val="00827879"/>
    <w:rsid w:val="008327A9"/>
    <w:rsid w:val="0083414F"/>
    <w:rsid w:val="00841737"/>
    <w:rsid w:val="0085094B"/>
    <w:rsid w:val="00851672"/>
    <w:rsid w:val="00855821"/>
    <w:rsid w:val="00864CD9"/>
    <w:rsid w:val="00866945"/>
    <w:rsid w:val="008730BA"/>
    <w:rsid w:val="008924DE"/>
    <w:rsid w:val="0089468D"/>
    <w:rsid w:val="008B019A"/>
    <w:rsid w:val="008B0409"/>
    <w:rsid w:val="008B2549"/>
    <w:rsid w:val="008B743D"/>
    <w:rsid w:val="008C3042"/>
    <w:rsid w:val="008D0C41"/>
    <w:rsid w:val="008D1D74"/>
    <w:rsid w:val="008D69FE"/>
    <w:rsid w:val="008E2D48"/>
    <w:rsid w:val="00903E10"/>
    <w:rsid w:val="0090401E"/>
    <w:rsid w:val="00904DCD"/>
    <w:rsid w:val="0092168B"/>
    <w:rsid w:val="00946608"/>
    <w:rsid w:val="00947C81"/>
    <w:rsid w:val="009678F9"/>
    <w:rsid w:val="0097171F"/>
    <w:rsid w:val="00992B4D"/>
    <w:rsid w:val="00995E69"/>
    <w:rsid w:val="00996A05"/>
    <w:rsid w:val="009A48CF"/>
    <w:rsid w:val="009A587C"/>
    <w:rsid w:val="009B7956"/>
    <w:rsid w:val="009C170A"/>
    <w:rsid w:val="009D1CCD"/>
    <w:rsid w:val="009D47D4"/>
    <w:rsid w:val="009D6EC7"/>
    <w:rsid w:val="009F2EAB"/>
    <w:rsid w:val="00A06C89"/>
    <w:rsid w:val="00A15919"/>
    <w:rsid w:val="00A345FC"/>
    <w:rsid w:val="00A428A1"/>
    <w:rsid w:val="00A444D8"/>
    <w:rsid w:val="00A5189B"/>
    <w:rsid w:val="00A61460"/>
    <w:rsid w:val="00A62701"/>
    <w:rsid w:val="00A64E36"/>
    <w:rsid w:val="00A6612C"/>
    <w:rsid w:val="00A707BE"/>
    <w:rsid w:val="00A739C0"/>
    <w:rsid w:val="00A73D5E"/>
    <w:rsid w:val="00A75811"/>
    <w:rsid w:val="00A87E3E"/>
    <w:rsid w:val="00A9117F"/>
    <w:rsid w:val="00A91D78"/>
    <w:rsid w:val="00A966C6"/>
    <w:rsid w:val="00AA615F"/>
    <w:rsid w:val="00AB4AD3"/>
    <w:rsid w:val="00AB746B"/>
    <w:rsid w:val="00AC17CD"/>
    <w:rsid w:val="00AD47E4"/>
    <w:rsid w:val="00AF2547"/>
    <w:rsid w:val="00AF2AAC"/>
    <w:rsid w:val="00B16D9E"/>
    <w:rsid w:val="00B23F64"/>
    <w:rsid w:val="00B24B75"/>
    <w:rsid w:val="00B34CC7"/>
    <w:rsid w:val="00B612C0"/>
    <w:rsid w:val="00B65B96"/>
    <w:rsid w:val="00B870FF"/>
    <w:rsid w:val="00B92C76"/>
    <w:rsid w:val="00B948F0"/>
    <w:rsid w:val="00B95F06"/>
    <w:rsid w:val="00BA0808"/>
    <w:rsid w:val="00BC24CA"/>
    <w:rsid w:val="00BC7213"/>
    <w:rsid w:val="00BE2DA5"/>
    <w:rsid w:val="00BF21B4"/>
    <w:rsid w:val="00C027BF"/>
    <w:rsid w:val="00C22257"/>
    <w:rsid w:val="00C24BB3"/>
    <w:rsid w:val="00C32CCE"/>
    <w:rsid w:val="00C351B2"/>
    <w:rsid w:val="00C40173"/>
    <w:rsid w:val="00C55691"/>
    <w:rsid w:val="00C730EE"/>
    <w:rsid w:val="00C75331"/>
    <w:rsid w:val="00C912EB"/>
    <w:rsid w:val="00C92327"/>
    <w:rsid w:val="00C93E30"/>
    <w:rsid w:val="00CB49E0"/>
    <w:rsid w:val="00CE05DC"/>
    <w:rsid w:val="00CF7BBB"/>
    <w:rsid w:val="00D22B27"/>
    <w:rsid w:val="00D24A75"/>
    <w:rsid w:val="00D32ED9"/>
    <w:rsid w:val="00D40FF5"/>
    <w:rsid w:val="00D4621B"/>
    <w:rsid w:val="00D6098F"/>
    <w:rsid w:val="00D611C7"/>
    <w:rsid w:val="00D67702"/>
    <w:rsid w:val="00D762F2"/>
    <w:rsid w:val="00DA6C83"/>
    <w:rsid w:val="00DB346C"/>
    <w:rsid w:val="00DC564C"/>
    <w:rsid w:val="00DE0764"/>
    <w:rsid w:val="00DE38E5"/>
    <w:rsid w:val="00DF6F08"/>
    <w:rsid w:val="00E03143"/>
    <w:rsid w:val="00E10ADB"/>
    <w:rsid w:val="00E1258D"/>
    <w:rsid w:val="00E1478F"/>
    <w:rsid w:val="00E33FBF"/>
    <w:rsid w:val="00E35EB1"/>
    <w:rsid w:val="00E467AD"/>
    <w:rsid w:val="00E6037E"/>
    <w:rsid w:val="00E63E01"/>
    <w:rsid w:val="00E64752"/>
    <w:rsid w:val="00E6548A"/>
    <w:rsid w:val="00E83567"/>
    <w:rsid w:val="00EB3B9C"/>
    <w:rsid w:val="00ED5816"/>
    <w:rsid w:val="00EE5D64"/>
    <w:rsid w:val="00F12884"/>
    <w:rsid w:val="00F154C4"/>
    <w:rsid w:val="00F154CC"/>
    <w:rsid w:val="00F24D48"/>
    <w:rsid w:val="00F521D6"/>
    <w:rsid w:val="00F616BB"/>
    <w:rsid w:val="00F66EE3"/>
    <w:rsid w:val="00F70F88"/>
    <w:rsid w:val="00F71680"/>
    <w:rsid w:val="00F9111D"/>
    <w:rsid w:val="00FA6B21"/>
    <w:rsid w:val="00FB4EF6"/>
    <w:rsid w:val="00FC29E5"/>
    <w:rsid w:val="00FE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5F4A89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764"/>
    <w:rPr>
      <w:rFonts w:ascii="Times New Roman" w:hAnsi="Times New Roman"/>
      <w:sz w:val="24"/>
    </w:rPr>
  </w:style>
  <w:style w:type="paragraph" w:styleId="Heading1">
    <w:name w:val="heading 1"/>
    <w:aliases w:val="subHeading"/>
    <w:basedOn w:val="Normal"/>
    <w:next w:val="Normal"/>
    <w:link w:val="Heading1Char"/>
    <w:uiPriority w:val="9"/>
    <w:qFormat/>
    <w:rsid w:val="00A9117F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subSubHeading"/>
    <w:basedOn w:val="Normal"/>
    <w:next w:val="Normal"/>
    <w:link w:val="Heading2Char"/>
    <w:uiPriority w:val="9"/>
    <w:unhideWhenUsed/>
    <w:qFormat/>
    <w:rsid w:val="00DE0764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aliases w:val="table"/>
    <w:basedOn w:val="Normal"/>
    <w:next w:val="Normal"/>
    <w:link w:val="Heading3Char"/>
    <w:uiPriority w:val="9"/>
    <w:unhideWhenUsed/>
    <w:qFormat/>
    <w:rsid w:val="00CB49E0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0C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NoSpacing">
    <w:name w:val="No Spacing"/>
    <w:aliases w:val="heading"/>
    <w:uiPriority w:val="1"/>
    <w:qFormat/>
    <w:rsid w:val="003A35E4"/>
    <w:pPr>
      <w:spacing w:after="0" w:line="240" w:lineRule="auto"/>
    </w:pPr>
    <w:rPr>
      <w:rFonts w:ascii="Times New Roman" w:hAnsi="Times New Roman"/>
      <w:b/>
      <w:sz w:val="32"/>
    </w:rPr>
  </w:style>
  <w:style w:type="character" w:customStyle="1" w:styleId="Heading1Char">
    <w:name w:val="Heading 1 Char"/>
    <w:aliases w:val="subHeading Char"/>
    <w:basedOn w:val="DefaultParagraphFont"/>
    <w:link w:val="Heading1"/>
    <w:uiPriority w:val="9"/>
    <w:rsid w:val="00A9117F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aliases w:val="subSubHeading Char"/>
    <w:basedOn w:val="DefaultParagraphFont"/>
    <w:link w:val="Heading2"/>
    <w:uiPriority w:val="9"/>
    <w:rsid w:val="00DE0764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Title">
    <w:name w:val="Title"/>
    <w:aliases w:val="body"/>
    <w:basedOn w:val="Normal"/>
    <w:next w:val="Normal"/>
    <w:link w:val="TitleChar"/>
    <w:uiPriority w:val="10"/>
    <w:qFormat/>
    <w:rsid w:val="003A35E4"/>
    <w:pPr>
      <w:spacing w:after="0" w:line="240" w:lineRule="auto"/>
      <w:contextualSpacing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aliases w:val="body Char"/>
    <w:basedOn w:val="DefaultParagraphFont"/>
    <w:link w:val="Title"/>
    <w:uiPriority w:val="10"/>
    <w:rsid w:val="003A35E4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C222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0C4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TableGrid1">
    <w:name w:val="Table Grid1"/>
    <w:basedOn w:val="TableNormal"/>
    <w:next w:val="TableGrid"/>
    <w:uiPriority w:val="39"/>
    <w:rsid w:val="008D0C41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able Char"/>
    <w:basedOn w:val="DefaultParagraphFont"/>
    <w:link w:val="Heading3"/>
    <w:uiPriority w:val="9"/>
    <w:rsid w:val="00CB49E0"/>
    <w:rPr>
      <w:rFonts w:ascii="Times New Roman" w:eastAsiaTheme="majorEastAsia" w:hAnsi="Times New Roman" w:cstheme="majorBidi"/>
      <w:color w:val="000000" w:themeColor="text1"/>
      <w:sz w:val="26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E2742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E274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E274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E2742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E27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1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8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8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8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26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5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2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3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8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3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9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3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1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4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7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7ADB3-87D5-4394-8FE2-00A45AF21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Moon Tariq</cp:lastModifiedBy>
  <cp:revision>32</cp:revision>
  <dcterms:created xsi:type="dcterms:W3CDTF">2023-12-16T16:46:00Z</dcterms:created>
  <dcterms:modified xsi:type="dcterms:W3CDTF">2023-12-16T17:52:00Z</dcterms:modified>
</cp:coreProperties>
</file>